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4FF14" w14:textId="1A2F34AA" w:rsidR="000E6D2D" w:rsidRPr="00644659" w:rsidRDefault="00500770" w:rsidP="00052F4C">
      <w:pPr>
        <w:tabs>
          <w:tab w:val="left" w:pos="7155"/>
        </w:tabs>
        <w:rPr>
          <w:noProof/>
        </w:rPr>
      </w:pPr>
      <w:r>
        <w:rPr>
          <w:b/>
          <w:noProof/>
          <w:color w:val="0D1433" w:themeColor="accent2"/>
        </w:rPr>
        <w:drawing>
          <wp:anchor distT="0" distB="0" distL="114300" distR="114300" simplePos="0" relativeHeight="251700224" behindDoc="1" locked="0" layoutInCell="1" allowOverlap="1" wp14:anchorId="1180A611" wp14:editId="1C76DBDC">
            <wp:simplePos x="0" y="0"/>
            <wp:positionH relativeFrom="column">
              <wp:posOffset>5210175</wp:posOffset>
            </wp:positionH>
            <wp:positionV relativeFrom="paragraph">
              <wp:posOffset>0</wp:posOffset>
            </wp:positionV>
            <wp:extent cx="1198880" cy="759460"/>
            <wp:effectExtent l="0" t="0" r="1270" b="2540"/>
            <wp:wrapTight wrapText="bothSides">
              <wp:wrapPolygon edited="0">
                <wp:start x="0" y="0"/>
                <wp:lineTo x="0" y="21130"/>
                <wp:lineTo x="21280" y="21130"/>
                <wp:lineTo x="21280" y="0"/>
                <wp:lineTo x="0" y="0"/>
              </wp:wrapPolygon>
            </wp:wrapTight>
            <wp:docPr id="6" name="Picture 6" descr="A red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red and white sign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B4FADAA" wp14:editId="65611C6D">
                <wp:simplePos x="0" y="0"/>
                <wp:positionH relativeFrom="margin">
                  <wp:align>center</wp:align>
                </wp:positionH>
                <wp:positionV relativeFrom="paragraph">
                  <wp:posOffset>-9525</wp:posOffset>
                </wp:positionV>
                <wp:extent cx="4657725" cy="6953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5772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990E4C" w14:textId="5B4F418E" w:rsidR="00DA50B2" w:rsidRPr="00756DDC" w:rsidRDefault="005C1CE1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>Medical Home</w:t>
                            </w:r>
                            <w:r w:rsidR="005977DB"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 xml:space="preserve"> ECHO® </w:t>
                            </w:r>
                          </w:p>
                          <w:p w14:paraId="29C63DDF" w14:textId="77777777" w:rsidR="000E6D2D" w:rsidRPr="00756DDC" w:rsidRDefault="000E6D2D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 xml:space="preserve">Case Presentation </w:t>
                            </w:r>
                            <w:r w:rsidR="00644659"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>F</w:t>
                            </w:r>
                            <w:r w:rsidR="004A39EA"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4FADA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.75pt;width:366.75pt;height:54.75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" fillcolor="white [3201]" stroked="f" strokeweight=".5pt">
                <v:textbox>
                  <w:txbxContent>
                    <w:p w14:paraId="2B990E4C" w14:textId="5B4F418E" w:rsidR="00DA50B2" w:rsidRPr="00756DDC" w:rsidRDefault="005C1CE1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</w:pPr>
                      <w:r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>Medical Home</w:t>
                      </w:r>
                      <w:r w:rsidR="005977DB"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 xml:space="preserve"> ECHO® </w:t>
                      </w:r>
                    </w:p>
                    <w:p w14:paraId="29C63DDF" w14:textId="77777777" w:rsidR="000E6D2D" w:rsidRPr="00756DDC" w:rsidRDefault="000E6D2D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</w:pPr>
                      <w:r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 xml:space="preserve">Case Presentation </w:t>
                      </w:r>
                      <w:r w:rsidR="00644659"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>F</w:t>
                      </w:r>
                      <w:r w:rsidR="004A39EA"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>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1" locked="0" layoutInCell="1" allowOverlap="1" wp14:anchorId="43808A78" wp14:editId="595B0CA9">
            <wp:simplePos x="0" y="0"/>
            <wp:positionH relativeFrom="margin">
              <wp:posOffset>609600</wp:posOffset>
            </wp:positionH>
            <wp:positionV relativeFrom="paragraph">
              <wp:posOffset>0</wp:posOffset>
            </wp:positionV>
            <wp:extent cx="1038225" cy="786130"/>
            <wp:effectExtent l="0" t="0" r="9525" b="0"/>
            <wp:wrapTight wrapText="bothSides">
              <wp:wrapPolygon edited="0">
                <wp:start x="1189" y="0"/>
                <wp:lineTo x="0" y="8375"/>
                <wp:lineTo x="0" y="19890"/>
                <wp:lineTo x="9512" y="20937"/>
                <wp:lineTo x="12286" y="20937"/>
                <wp:lineTo x="21402" y="20414"/>
                <wp:lineTo x="21402" y="16226"/>
                <wp:lineTo x="21006" y="4187"/>
                <wp:lineTo x="18231" y="0"/>
                <wp:lineTo x="14664" y="0"/>
                <wp:lineTo x="1189" y="0"/>
              </wp:wrapPolygon>
            </wp:wrapTight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A7A03" w14:textId="027289FA" w:rsidR="000E6D2D" w:rsidRPr="00CA537D" w:rsidRDefault="000E6D2D"/>
    <w:p w14:paraId="5DE76D1A" w14:textId="188645E6" w:rsidR="000E6D2D" w:rsidRPr="00CA537D" w:rsidRDefault="001737A4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74363E5" wp14:editId="1AAD9786">
                <wp:simplePos x="0" y="0"/>
                <wp:positionH relativeFrom="margin">
                  <wp:posOffset>-209550</wp:posOffset>
                </wp:positionH>
                <wp:positionV relativeFrom="paragraph">
                  <wp:posOffset>314325</wp:posOffset>
                </wp:positionV>
                <wp:extent cx="7277100" cy="7715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DD8A9" w14:textId="20B5F626" w:rsidR="005712BB" w:rsidRPr="00BC24AD" w:rsidRDefault="000E6D2D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  <w:r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Please complete ALL ITEMS on the form and email to </w:t>
                            </w:r>
                            <w:r w:rsidR="00756DDC"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MSU</w:t>
                            </w:r>
                            <w:r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ECHO </w:t>
                            </w:r>
                            <w:r w:rsidR="00641BCF"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at</w:t>
                            </w:r>
                            <w:r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145CF14D" w14:textId="2128C5D7" w:rsidR="00756DDC" w:rsidRPr="00756DDC" w:rsidRDefault="00756DDC" w:rsidP="00756DDC">
                            <w:pPr>
                              <w:pStyle w:val="TableParagraph"/>
                              <w:contextualSpacing/>
                              <w:jc w:val="center"/>
                            </w:pPr>
                            <w:r>
                              <w:t>krista.opstedal@minotstateu.edu</w:t>
                            </w:r>
                          </w:p>
                          <w:p w14:paraId="01BF6A52" w14:textId="46FEA4F8" w:rsidR="000E6D2D" w:rsidRPr="00C4030D" w:rsidRDefault="000E6D2D" w:rsidP="00813BAD">
                            <w:pPr>
                              <w:spacing w:after="0" w:line="240" w:lineRule="auto"/>
                              <w:jc w:val="center"/>
                              <w:rPr>
                                <w:color w:val="404040" w:themeColor="text1" w:themeTint="BF"/>
                                <w:sz w:val="28"/>
                                <w:szCs w:val="24"/>
                              </w:rPr>
                            </w:pPr>
                            <w:r w:rsidRPr="00C4030D">
                              <w:rPr>
                                <w:b/>
                                <w:color w:val="404040" w:themeColor="text1" w:themeTint="BF"/>
                                <w:w w:val="95"/>
                                <w:sz w:val="28"/>
                                <w:szCs w:val="24"/>
                              </w:rPr>
                              <w:t>Thank y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363E5" id="Text Box 2" o:spid="_x0000_s1027" type="#_x0000_t202" style="position:absolute;margin-left:-16.5pt;margin-top:24.75pt;width:573pt;height:60.7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" stroked="f">
                <v:textbox>
                  <w:txbxContent>
                    <w:p w14:paraId="00BDD8A9" w14:textId="20B5F626" w:rsidR="005712BB" w:rsidRPr="00BC24AD" w:rsidRDefault="000E6D2D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  <w:r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Please complete ALL ITEMS on the form and email to </w:t>
                      </w:r>
                      <w:r w:rsidR="00756DDC"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MSU</w:t>
                      </w:r>
                      <w:r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ECHO </w:t>
                      </w:r>
                      <w:r w:rsidR="00641BCF"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at</w:t>
                      </w:r>
                      <w:r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</w:t>
                      </w:r>
                    </w:p>
                    <w:p w14:paraId="145CF14D" w14:textId="2128C5D7" w:rsidR="00756DDC" w:rsidRPr="00756DDC" w:rsidRDefault="00756DDC" w:rsidP="00756DDC">
                      <w:pPr>
                        <w:pStyle w:val="TableParagraph"/>
                        <w:contextualSpacing/>
                        <w:jc w:val="center"/>
                      </w:pPr>
                      <w:r>
                        <w:t>krista.opstedal@minotstateu.edu</w:t>
                      </w:r>
                    </w:p>
                    <w:p w14:paraId="01BF6A52" w14:textId="46FEA4F8" w:rsidR="000E6D2D" w:rsidRPr="00C4030D" w:rsidRDefault="000E6D2D" w:rsidP="00813BAD">
                      <w:pPr>
                        <w:spacing w:after="0" w:line="240" w:lineRule="auto"/>
                        <w:jc w:val="center"/>
                        <w:rPr>
                          <w:color w:val="404040" w:themeColor="text1" w:themeTint="BF"/>
                          <w:sz w:val="28"/>
                          <w:szCs w:val="24"/>
                        </w:rPr>
                      </w:pPr>
                      <w:r w:rsidRPr="00C4030D">
                        <w:rPr>
                          <w:b/>
                          <w:color w:val="404040" w:themeColor="text1" w:themeTint="BF"/>
                          <w:w w:val="95"/>
                          <w:sz w:val="28"/>
                          <w:szCs w:val="24"/>
                        </w:rPr>
                        <w:t>Thank you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00770" w:rsidRPr="0064465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174D5D" wp14:editId="72344F49">
                <wp:simplePos x="0" y="0"/>
                <wp:positionH relativeFrom="margin">
                  <wp:posOffset>-194945</wp:posOffset>
                </wp:positionH>
                <wp:positionV relativeFrom="paragraph">
                  <wp:posOffset>275590</wp:posOffset>
                </wp:positionV>
                <wp:extent cx="731520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0A3A2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.35pt,21.7pt" to="560.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="-360" w:tblpY="617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7110"/>
      </w:tblGrid>
      <w:tr w:rsidR="005052FE" w:rsidRPr="00CA537D" w14:paraId="55AEFA73" w14:textId="77777777" w:rsidTr="00A3020B">
        <w:tc>
          <w:tcPr>
            <w:tcW w:w="11520" w:type="dxa"/>
            <w:gridSpan w:val="2"/>
            <w:shd w:val="clear" w:color="auto" w:fill="auto"/>
          </w:tcPr>
          <w:p w14:paraId="458C898A" w14:textId="547BDF0A" w:rsidR="00500770" w:rsidRDefault="00500770" w:rsidP="00A3020B">
            <w:pPr>
              <w:ind w:right="-108"/>
              <w:jc w:val="center"/>
              <w:rPr>
                <w:b/>
                <w:color w:val="0D1433" w:themeColor="accent2"/>
                <w:sz w:val="28"/>
              </w:rPr>
            </w:pPr>
          </w:p>
          <w:p w14:paraId="4D3D963A" w14:textId="14A5EDA0" w:rsidR="00867A0F" w:rsidRDefault="00500770" w:rsidP="00500770">
            <w:pPr>
              <w:ind w:right="-108"/>
              <w:jc w:val="center"/>
              <w:rPr>
                <w:b/>
                <w:color w:val="0D1433" w:themeColor="accent2"/>
                <w:sz w:val="28"/>
              </w:rPr>
            </w:pPr>
            <w:r w:rsidRPr="00CA537D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C47A1F0" wp14:editId="6D161FD9">
                      <wp:simplePos x="0" y="0"/>
                      <wp:positionH relativeFrom="margin">
                        <wp:posOffset>-29845</wp:posOffset>
                      </wp:positionH>
                      <wp:positionV relativeFrom="paragraph">
                        <wp:posOffset>175895</wp:posOffset>
                      </wp:positionV>
                      <wp:extent cx="7315200" cy="0"/>
                      <wp:effectExtent l="0" t="1905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0" cy="0"/>
                              </a:xfrm>
                              <a:prstGeom prst="line">
                                <a:avLst/>
                              </a:prstGeom>
                              <a:ln w="28575"/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C0B894" id="Straight Connector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35pt,13.85pt" to="573.6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" strokecolor="#607896 [3207]" strokeweight="2.25pt">
                      <v:stroke joinstyle="miter"/>
                      <w10:wrap anchorx="margin"/>
                    </v:line>
                  </w:pict>
                </mc:Fallback>
              </mc:AlternateContent>
            </w:r>
          </w:p>
          <w:p w14:paraId="12515823" w14:textId="203130F0" w:rsidR="002C05B3" w:rsidRPr="00CA537D" w:rsidRDefault="002C05B3" w:rsidP="00A3020B">
            <w:pPr>
              <w:ind w:right="-108"/>
              <w:jc w:val="center"/>
              <w:rPr>
                <w:b/>
                <w:color w:val="0D1433" w:themeColor="accent2"/>
              </w:rPr>
            </w:pPr>
            <w:r w:rsidRPr="00A3020B">
              <w:rPr>
                <w:b/>
                <w:color w:val="0D1433" w:themeColor="accent2"/>
                <w:sz w:val="28"/>
              </w:rPr>
              <w:t>Presentation Information</w:t>
            </w:r>
          </w:p>
        </w:tc>
      </w:tr>
      <w:tr w:rsidR="002218AF" w:rsidRPr="00CA537D" w14:paraId="47A1128F" w14:textId="77777777" w:rsidTr="007D223B">
        <w:tc>
          <w:tcPr>
            <w:tcW w:w="4410" w:type="dxa"/>
            <w:vAlign w:val="center"/>
          </w:tcPr>
          <w:p w14:paraId="34CAEF69" w14:textId="7C4AD6BF" w:rsidR="002218AF" w:rsidRPr="009208A4" w:rsidRDefault="00AE6FD8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>
              <w:rPr>
                <w:rFonts w:ascii="Calibri Light" w:hAnsi="Calibri Light"/>
                <w:sz w:val="24"/>
                <w:szCs w:val="24"/>
              </w:rPr>
              <w:t>MSU</w:t>
            </w:r>
            <w:r w:rsidR="002218AF">
              <w:rPr>
                <w:rFonts w:ascii="Calibri Light" w:hAnsi="Calibri Light"/>
                <w:sz w:val="24"/>
                <w:szCs w:val="24"/>
              </w:rPr>
              <w:t xml:space="preserve"> ECHO Network</w:t>
            </w:r>
          </w:p>
        </w:tc>
        <w:tc>
          <w:tcPr>
            <w:tcW w:w="7110" w:type="dxa"/>
            <w:vAlign w:val="center"/>
          </w:tcPr>
          <w:p w14:paraId="684F5C9E" w14:textId="7A246600" w:rsidR="002218AF" w:rsidRDefault="00607820" w:rsidP="002C05B3">
            <w:pPr>
              <w:rPr>
                <w:rFonts w:ascii="Calibri Light" w:hAnsi="Calibri Light"/>
                <w:sz w:val="24"/>
                <w:szCs w:val="24"/>
              </w:rPr>
            </w:pPr>
            <w:proofErr w:type="spellStart"/>
            <w:r>
              <w:rPr>
                <w:rFonts w:ascii="Calibri Light" w:hAnsi="Calibri Light"/>
                <w:sz w:val="24"/>
                <w:szCs w:val="24"/>
              </w:rPr>
              <w:t>DoH</w:t>
            </w:r>
            <w:proofErr w:type="spellEnd"/>
            <w:r>
              <w:rPr>
                <w:rFonts w:ascii="Calibri Light" w:hAnsi="Calibri Light"/>
                <w:sz w:val="24"/>
                <w:szCs w:val="24"/>
              </w:rPr>
              <w:t>-MSU Medical H</w:t>
            </w:r>
            <w:r w:rsidR="000B15D8">
              <w:rPr>
                <w:rFonts w:ascii="Calibri Light" w:hAnsi="Calibri Light"/>
                <w:sz w:val="24"/>
                <w:szCs w:val="24"/>
              </w:rPr>
              <w:t>ome</w:t>
            </w:r>
          </w:p>
        </w:tc>
      </w:tr>
      <w:tr w:rsidR="002C05B3" w:rsidRPr="00CA537D" w14:paraId="343B988D" w14:textId="77777777" w:rsidTr="007D223B">
        <w:tc>
          <w:tcPr>
            <w:tcW w:w="4410" w:type="dxa"/>
            <w:vAlign w:val="center"/>
          </w:tcPr>
          <w:p w14:paraId="0951C6C7" w14:textId="77777777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ation occurrenc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766615707"/>
            <w:placeholder>
              <w:docPart w:val="CEBC1D9582ED4A6B90C7D6EBEF6C8FD0"/>
            </w:placeholder>
            <w15:color w:val="C0C0C0"/>
            <w:dropDownList>
              <w:listItem w:displayText="Please, select one" w:value="Please, select one"/>
              <w:listItem w:displayText="Initial presentation" w:value="Initial presentation"/>
              <w:listItem w:displayText="Follow-up presentation" w:value="Follow-up presentation"/>
            </w:dropDownList>
          </w:sdtPr>
          <w:sdtEndPr/>
          <w:sdtContent>
            <w:tc>
              <w:tcPr>
                <w:tcW w:w="7110" w:type="dxa"/>
                <w:vAlign w:val="center"/>
              </w:tcPr>
              <w:p w14:paraId="21437711" w14:textId="77777777" w:rsidR="002C05B3" w:rsidRPr="009208A4" w:rsidRDefault="002C05B3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14:paraId="62BF19C4" w14:textId="77777777" w:rsidTr="007D223B">
        <w:tc>
          <w:tcPr>
            <w:tcW w:w="4410" w:type="dxa"/>
            <w:vAlign w:val="center"/>
          </w:tcPr>
          <w:p w14:paraId="6D5816BD" w14:textId="3541A705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first and last nam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88917547"/>
            <w:placeholder>
              <w:docPart w:val="6C0F6E930A644DE186D5EE273340E0D2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676D2F5E" w14:textId="77777777"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first and last name</w:t>
                </w:r>
              </w:p>
            </w:tc>
          </w:sdtContent>
        </w:sdt>
      </w:tr>
      <w:tr w:rsidR="002C05B3" w:rsidRPr="00CA537D" w14:paraId="3B64302F" w14:textId="77777777" w:rsidTr="007D223B">
        <w:tc>
          <w:tcPr>
            <w:tcW w:w="4410" w:type="dxa"/>
            <w:vAlign w:val="center"/>
          </w:tcPr>
          <w:p w14:paraId="584C4E44" w14:textId="77777777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phone number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205021624"/>
            <w:placeholder>
              <w:docPart w:val="2DAEFB5499EA490D981E91646F74E0CE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02636D49" w14:textId="77777777"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phone number</w:t>
                </w:r>
              </w:p>
            </w:tc>
          </w:sdtContent>
        </w:sdt>
      </w:tr>
      <w:tr w:rsidR="002C05B3" w:rsidRPr="00CA537D" w14:paraId="586F8A34" w14:textId="77777777" w:rsidTr="007D223B">
        <w:tc>
          <w:tcPr>
            <w:tcW w:w="4410" w:type="dxa"/>
            <w:vAlign w:val="center"/>
          </w:tcPr>
          <w:p w14:paraId="0D994A6E" w14:textId="77777777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email address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730280013"/>
            <w:placeholder>
              <w:docPart w:val="6684558CAFCA49D5AC45400A67BE202F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14:paraId="4CC90FCA" w14:textId="77777777"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email address</w:t>
                </w:r>
              </w:p>
            </w:tc>
          </w:sdtContent>
        </w:sdt>
      </w:tr>
    </w:tbl>
    <w:p w14:paraId="4A15D437" w14:textId="0F332D92" w:rsidR="00813BAD" w:rsidRPr="00CA537D" w:rsidRDefault="000D3D24">
      <w:r w:rsidRPr="00CA537D">
        <w:rPr>
          <w:b/>
        </w:rPr>
        <w:t xml:space="preserve"> </w:t>
      </w:r>
    </w:p>
    <w:p w14:paraId="0AAD1905" w14:textId="77B9E296" w:rsidR="007C662F" w:rsidRPr="005C1CE1" w:rsidRDefault="00500770" w:rsidP="005C1CE1"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E08B76E" wp14:editId="148BF2A8">
                <wp:simplePos x="0" y="0"/>
                <wp:positionH relativeFrom="margin">
                  <wp:align>center</wp:align>
                </wp:positionH>
                <wp:positionV relativeFrom="paragraph">
                  <wp:posOffset>2018665</wp:posOffset>
                </wp:positionV>
                <wp:extent cx="73152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1324C9" id="Straight Connector 5" o:spid="_x0000_s1026" style="position:absolute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58.95pt" to="8in,15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8296"/>
        <w:tblW w:w="10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3420"/>
        <w:gridCol w:w="4500"/>
        <w:gridCol w:w="1985"/>
      </w:tblGrid>
      <w:tr w:rsidR="00795136" w:rsidRPr="00CA537D" w14:paraId="450838C9" w14:textId="77777777" w:rsidTr="00795136">
        <w:tc>
          <w:tcPr>
            <w:tcW w:w="10895" w:type="dxa"/>
            <w:gridSpan w:val="4"/>
            <w:shd w:val="clear" w:color="auto" w:fill="auto"/>
            <w:vAlign w:val="center"/>
          </w:tcPr>
          <w:p w14:paraId="2DA599C0" w14:textId="61520B9A" w:rsidR="00795136" w:rsidRPr="009208A4" w:rsidRDefault="00795136" w:rsidP="00795136">
            <w:pPr>
              <w:ind w:left="-203"/>
              <w:jc w:val="center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D69AE61" wp14:editId="2A537AE2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14605</wp:posOffset>
                      </wp:positionV>
                      <wp:extent cx="7315200" cy="0"/>
                      <wp:effectExtent l="0" t="1905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0" cy="0"/>
                              </a:xfrm>
                              <a:prstGeom prst="line">
                                <a:avLst/>
                              </a:prstGeom>
                              <a:ln w="28575"/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E587A0C" id="Straight Connector 1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.15pt" to="8in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" strokecolor="#607896 [3207]" strokeweight="2.25pt">
                      <v:stroke joinstyle="miter"/>
                      <w10:wrap anchorx="margin"/>
                    </v:line>
                  </w:pict>
                </mc:Fallback>
              </mc:AlternateContent>
            </w:r>
          </w:p>
        </w:tc>
      </w:tr>
      <w:tr w:rsidR="00795136" w:rsidRPr="00CA537D" w14:paraId="38942B8F" w14:textId="77777777" w:rsidTr="00795136">
        <w:trPr>
          <w:trHeight w:val="310"/>
        </w:trPr>
        <w:tc>
          <w:tcPr>
            <w:tcW w:w="990" w:type="dxa"/>
            <w:vAlign w:val="center"/>
          </w:tcPr>
          <w:p w14:paraId="67774F48" w14:textId="77777777"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14:paraId="023F4F86" w14:textId="77777777" w:rsidR="00795136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  <w:p w14:paraId="67297C4F" w14:textId="2394103A" w:rsidR="0095683E" w:rsidRPr="009208A4" w:rsidRDefault="0095683E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14:paraId="3D92C5E8" w14:textId="77777777"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ECHO ID:</w:t>
            </w:r>
          </w:p>
        </w:tc>
        <w:sdt>
          <w:sdtPr>
            <w:rPr>
              <w:sz w:val="16"/>
              <w:szCs w:val="16"/>
            </w:rPr>
            <w:id w:val="-1584683515"/>
            <w:placeholder>
              <w:docPart w:val="804A726278AE4D9AB423717FDC112903"/>
            </w:placeholder>
            <w:showingPlcHdr/>
          </w:sdtPr>
          <w:sdtEndPr/>
          <w:sdtContent>
            <w:tc>
              <w:tcPr>
                <w:tcW w:w="1985" w:type="dxa"/>
                <w:vAlign w:val="center"/>
              </w:tcPr>
              <w:p w14:paraId="42BF1BA4" w14:textId="77777777" w:rsidR="00795136" w:rsidRPr="00CA537D" w:rsidRDefault="00795136" w:rsidP="00795136">
                <w:pPr>
                  <w:contextualSpacing/>
                  <w:rPr>
                    <w:sz w:val="16"/>
                    <w:szCs w:val="16"/>
                  </w:rPr>
                </w:pPr>
                <w:r w:rsidRPr="00786DCF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text.</w:t>
                </w:r>
              </w:p>
            </w:tc>
          </w:sdtContent>
        </w:sdt>
      </w:tr>
      <w:tr w:rsidR="00795136" w:rsidRPr="00CA537D" w14:paraId="34D289FC" w14:textId="77777777" w:rsidTr="00795136">
        <w:trPr>
          <w:trHeight w:val="310"/>
        </w:trPr>
        <w:tc>
          <w:tcPr>
            <w:tcW w:w="990" w:type="dxa"/>
            <w:vAlign w:val="center"/>
          </w:tcPr>
          <w:p w14:paraId="2757E3A5" w14:textId="77777777"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14:paraId="71C4EA7C" w14:textId="7F912D0B" w:rsidR="00795136" w:rsidRPr="009208A4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14:paraId="2A648412" w14:textId="77777777"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Date:</w:t>
            </w:r>
          </w:p>
        </w:tc>
        <w:sdt>
          <w:sdtPr>
            <w:rPr>
              <w:sz w:val="16"/>
              <w:szCs w:val="16"/>
            </w:rPr>
            <w:id w:val="-2123218514"/>
            <w:placeholder>
              <w:docPart w:val="8502DFABA0D64C8AA78B19CCF1512F82"/>
            </w:placeholder>
            <w:showingPlcHdr/>
            <w:date>
              <w:dateFormat w:val="M/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  <w:vAlign w:val="center"/>
              </w:tcPr>
              <w:p w14:paraId="6D2B651A" w14:textId="77777777" w:rsidR="00795136" w:rsidRPr="00CA537D" w:rsidRDefault="00795136" w:rsidP="00795136">
                <w:pPr>
                  <w:contextualSpacing/>
                  <w:rPr>
                    <w:sz w:val="16"/>
                    <w:szCs w:val="16"/>
                  </w:rPr>
                </w:pPr>
                <w:r w:rsidRPr="00B86ABC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a date.</w:t>
                </w:r>
              </w:p>
            </w:tc>
          </w:sdtContent>
        </w:sdt>
      </w:tr>
    </w:tbl>
    <w:p w14:paraId="0DAB33B5" w14:textId="4C7FEF11" w:rsidR="00992E23" w:rsidRDefault="00500770" w:rsidP="0015000E">
      <w:pPr>
        <w:rPr>
          <w:b/>
        </w:rPr>
      </w:pP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5F9DFA0E" wp14:editId="548EF849">
                <wp:simplePos x="0" y="0"/>
                <wp:positionH relativeFrom="margin">
                  <wp:posOffset>-213995</wp:posOffset>
                </wp:positionH>
                <wp:positionV relativeFrom="paragraph">
                  <wp:posOffset>180340</wp:posOffset>
                </wp:positionV>
                <wp:extent cx="7305675" cy="254317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2543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47775" w14:textId="77777777" w:rsidR="00795136" w:rsidRPr="00795136" w:rsidRDefault="00795136" w:rsidP="00D52C9A">
                            <w:pPr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  <w:t>Presenting your case:</w:t>
                            </w:r>
                          </w:p>
                          <w:p w14:paraId="3F97B6F8" w14:textId="7EF53036" w:rsidR="00D52C9A" w:rsidRPr="00B87D7F" w:rsidRDefault="00D52C9A" w:rsidP="00795136">
                            <w:r w:rsidRPr="00795136">
                              <w:rPr>
                                <w:b/>
                                <w:color w:val="000000"/>
                              </w:rPr>
                              <w:t>Before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  <w:t xml:space="preserve">  </w:t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●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ill out this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orm and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email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 xml:space="preserve"> to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hyperlink r:id="rId10" w:history="1">
                              <w:r w:rsidR="00B87D7F" w:rsidRPr="003A10F4">
                                <w:rPr>
                                  <w:rStyle w:val="Hyperlink"/>
                                </w:rPr>
                                <w:t>krista.opstedal@minotstateu.edu</w:t>
                              </w:r>
                            </w:hyperlink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An ECHO network coordinator will work with you to schedule a date and provide any additional information.</w:t>
                            </w:r>
                          </w:p>
                          <w:p w14:paraId="3A531E7D" w14:textId="07E39182" w:rsidR="00D52C9A" w:rsidRPr="00795136" w:rsidRDefault="00D52C9A" w:rsidP="00795136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During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 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After the session presentation, the facilitator will introduce you and provide time to present your case to the network. The facilitator will ask </w:t>
                            </w:r>
                            <w:r w:rsidR="0015000E">
                              <w:rPr>
                                <w:color w:val="000000"/>
                              </w:rPr>
                              <w:t>the participants if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there are any questions, clarifications, or recommendations. </w:t>
                            </w:r>
                          </w:p>
                          <w:p w14:paraId="21C56572" w14:textId="77777777" w:rsidR="00D52C9A" w:rsidRPr="00795136" w:rsidRDefault="00D52C9A" w:rsidP="00795136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After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The ECHO team will create a feedback document outlining recommendations and resources within two weeks of the case presentation.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You will be invited to share an update of your case to the network on a future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A0E" id="_x0000_s1028" type="#_x0000_t202" style="position:absolute;margin-left:-16.85pt;margin-top:14.2pt;width:575.25pt;height:200.25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" filled="f" stroked="f">
                <v:textbox>
                  <w:txbxContent>
                    <w:p w14:paraId="6AF47775" w14:textId="77777777" w:rsidR="00795136" w:rsidRPr="00795136" w:rsidRDefault="00795136" w:rsidP="00D52C9A">
                      <w:pPr>
                        <w:rPr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795136">
                        <w:rPr>
                          <w:b/>
                          <w:color w:val="000000"/>
                          <w:sz w:val="26"/>
                          <w:szCs w:val="26"/>
                        </w:rPr>
                        <w:t>Presenting your case:</w:t>
                      </w:r>
                    </w:p>
                    <w:p w14:paraId="3F97B6F8" w14:textId="7EF53036" w:rsidR="00D52C9A" w:rsidRPr="00B87D7F" w:rsidRDefault="00D52C9A" w:rsidP="00795136">
                      <w:r w:rsidRPr="00795136">
                        <w:rPr>
                          <w:b/>
                          <w:color w:val="000000"/>
                        </w:rPr>
                        <w:t>Before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● </w:t>
                      </w:r>
                      <w:r w:rsidR="00795136" w:rsidRPr="00795136">
                        <w:rPr>
                          <w:color w:val="000000"/>
                        </w:rPr>
                        <w:t>Fill out this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r w:rsidR="00795136" w:rsidRPr="00795136">
                        <w:rPr>
                          <w:color w:val="000000"/>
                        </w:rPr>
                        <w:t>form and</w:t>
                      </w:r>
                      <w:r w:rsidRPr="00795136">
                        <w:rPr>
                          <w:color w:val="000000"/>
                        </w:rPr>
                        <w:t xml:space="preserve"> email</w:t>
                      </w:r>
                      <w:r w:rsidR="00795136" w:rsidRPr="00795136">
                        <w:rPr>
                          <w:color w:val="000000"/>
                        </w:rPr>
                        <w:t xml:space="preserve"> to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hyperlink r:id="rId11" w:history="1">
                        <w:r w:rsidR="00B87D7F" w:rsidRPr="003A10F4">
                          <w:rPr>
                            <w:rStyle w:val="Hyperlink"/>
                          </w:rPr>
                          <w:t>krista.opstedal@minotstateu.edu</w:t>
                        </w:r>
                      </w:hyperlink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An ECHO network coordinator will work with you to schedule a date and provide any additional information.</w:t>
                      </w:r>
                    </w:p>
                    <w:p w14:paraId="3A531E7D" w14:textId="07E39182" w:rsidR="00D52C9A" w:rsidRPr="00795136" w:rsidRDefault="00D52C9A" w:rsidP="00795136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During the Session</w:t>
                      </w:r>
                      <w:r w:rsidRPr="00795136">
                        <w:rPr>
                          <w:color w:val="000000"/>
                        </w:rPr>
                        <w:t xml:space="preserve">: 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 xml:space="preserve">After the session presentation, the facilitator will introduce you and provide time to present your case to the network. The facilitator will ask </w:t>
                      </w:r>
                      <w:r w:rsidR="0015000E">
                        <w:rPr>
                          <w:color w:val="000000"/>
                        </w:rPr>
                        <w:t>the participants if</w:t>
                      </w:r>
                      <w:r w:rsidRPr="00795136">
                        <w:rPr>
                          <w:color w:val="000000"/>
                        </w:rPr>
                        <w:t xml:space="preserve"> there are any questions, clarifications, or recommendations. </w:t>
                      </w:r>
                    </w:p>
                    <w:p w14:paraId="21C56572" w14:textId="77777777" w:rsidR="00D52C9A" w:rsidRPr="00795136" w:rsidRDefault="00D52C9A" w:rsidP="00795136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After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The ECHO team will create a feedback document outlining recommendations and resources within two weeks of the case presentation.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You will be invited to share an update of your case to the network on a future s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CFC765" w14:textId="17049849" w:rsidR="00500770" w:rsidRDefault="00500770" w:rsidP="0015000E">
      <w:pPr>
        <w:rPr>
          <w:b/>
        </w:rPr>
      </w:pPr>
    </w:p>
    <w:p w14:paraId="5D041B1A" w14:textId="67EAA146" w:rsidR="00500770" w:rsidRDefault="00500770" w:rsidP="0015000E">
      <w:pPr>
        <w:rPr>
          <w:b/>
        </w:rPr>
      </w:pPr>
    </w:p>
    <w:p w14:paraId="24A915EC" w14:textId="2958DB29" w:rsidR="00500770" w:rsidRDefault="00500770" w:rsidP="0015000E">
      <w:pPr>
        <w:rPr>
          <w:b/>
        </w:rPr>
      </w:pPr>
    </w:p>
    <w:p w14:paraId="69531C42" w14:textId="3B1C2EE0" w:rsidR="00500770" w:rsidRDefault="00500770" w:rsidP="0015000E">
      <w:pPr>
        <w:rPr>
          <w:b/>
        </w:rPr>
      </w:pPr>
    </w:p>
    <w:p w14:paraId="485F0AF9" w14:textId="5732B05D" w:rsidR="00500770" w:rsidRDefault="00500770" w:rsidP="0015000E">
      <w:pPr>
        <w:rPr>
          <w:b/>
        </w:rPr>
      </w:pPr>
    </w:p>
    <w:p w14:paraId="61BC4F36" w14:textId="63289608" w:rsidR="00500770" w:rsidRDefault="00500770" w:rsidP="0015000E">
      <w:pPr>
        <w:rPr>
          <w:b/>
        </w:rPr>
      </w:pPr>
    </w:p>
    <w:p w14:paraId="4339A7CB" w14:textId="6DE21125" w:rsidR="00500770" w:rsidRDefault="00500770" w:rsidP="0015000E">
      <w:pPr>
        <w:rPr>
          <w:b/>
        </w:rPr>
      </w:pPr>
    </w:p>
    <w:p w14:paraId="57665F23" w14:textId="63172DC0" w:rsidR="00500770" w:rsidRDefault="00500770" w:rsidP="0015000E">
      <w:pPr>
        <w:rPr>
          <w:b/>
        </w:rPr>
      </w:pPr>
    </w:p>
    <w:p w14:paraId="376BE9DE" w14:textId="2963F6B3" w:rsidR="00500770" w:rsidRDefault="00500770" w:rsidP="0015000E">
      <w:pPr>
        <w:rPr>
          <w:b/>
        </w:rPr>
      </w:pP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4468008F" wp14:editId="01DC9AF2">
                <wp:simplePos x="0" y="0"/>
                <wp:positionH relativeFrom="margin">
                  <wp:posOffset>-200025</wp:posOffset>
                </wp:positionH>
                <wp:positionV relativeFrom="paragraph">
                  <wp:posOffset>247650</wp:posOffset>
                </wp:positionV>
                <wp:extent cx="7305675" cy="114300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EAE24" w14:textId="77777777" w:rsidR="00DF1F36" w:rsidRPr="009208A4" w:rsidRDefault="00DF1F36" w:rsidP="00BA3367">
                            <w:pPr>
                              <w:pStyle w:val="TableParagraph"/>
                              <w:spacing w:line="264" w:lineRule="auto"/>
                              <w:ind w:right="-45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When we receive your case, we will email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you to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A3367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c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onfirm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ate and time for your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case presentation. Case presentation times may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vary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depending on the availability of the profession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l development presenter.</w:t>
                            </w:r>
                          </w:p>
                          <w:p w14:paraId="4D0B8E34" w14:textId="77777777" w:rsidR="00DF1F36" w:rsidRPr="009208A4" w:rsidRDefault="00DF1F36" w:rsidP="00DF1F36">
                            <w:pPr>
                              <w:pStyle w:val="TableParagraph"/>
                              <w:spacing w:before="3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14:paraId="4F5B5182" w14:textId="701500B3" w:rsidR="00DF1F36" w:rsidRDefault="00DF1F36" w:rsidP="009208A4">
                            <w:pPr>
                              <w:tabs>
                                <w:tab w:val="left" w:pos="2730"/>
                              </w:tabs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PLEASE NOTE: The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case consultations do not create or otherwise establish a relationship between any of the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experts or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staff and any participant whose case is being presented in a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set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8008F" id="_x0000_s1029" type="#_x0000_t202" style="position:absolute;margin-left:-15.75pt;margin-top:19.5pt;width:575.25pt;height:90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" fillcolor="#dee3ea [663]" stroked="f">
                <v:textbox>
                  <w:txbxContent>
                    <w:p w14:paraId="6D1EAE24" w14:textId="77777777" w:rsidR="00DF1F36" w:rsidRPr="009208A4" w:rsidRDefault="00DF1F36" w:rsidP="00BA3367">
                      <w:pPr>
                        <w:pStyle w:val="TableParagraph"/>
                        <w:spacing w:line="264" w:lineRule="auto"/>
                        <w:ind w:right="-45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When we receive your case, we will email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you to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r w:rsidR="00BA3367">
                        <w:rPr>
                          <w:rFonts w:ascii="Calibri Light" w:hAnsi="Calibri Light"/>
                          <w:sz w:val="24"/>
                          <w:szCs w:val="24"/>
                        </w:rPr>
                        <w:t>c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onfirm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the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date and time for your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case presentation. Case presentation times may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>vary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depending on the availability of the profession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al development presenter.</w:t>
                      </w:r>
                    </w:p>
                    <w:p w14:paraId="4D0B8E34" w14:textId="77777777" w:rsidR="00DF1F36" w:rsidRPr="009208A4" w:rsidRDefault="00DF1F36" w:rsidP="00DF1F36">
                      <w:pPr>
                        <w:pStyle w:val="TableParagraph"/>
                        <w:spacing w:before="3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14:paraId="4F5B5182" w14:textId="701500B3" w:rsidR="00DF1F36" w:rsidRDefault="00DF1F36" w:rsidP="009208A4">
                      <w:pPr>
                        <w:tabs>
                          <w:tab w:val="left" w:pos="2730"/>
                        </w:tabs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PLEASE NOTE: The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case consultations do not create or otherwise establish a relationship between any of the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experts or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staff and any participant whose case is being presented in a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set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9AD506" w14:textId="187BCD00" w:rsidR="00500770" w:rsidRDefault="00500770" w:rsidP="0015000E">
      <w:pPr>
        <w:rPr>
          <w:b/>
        </w:rPr>
      </w:pPr>
    </w:p>
    <w:p w14:paraId="7CB7AA7A" w14:textId="69DCB5D6" w:rsidR="00500770" w:rsidRDefault="00500770" w:rsidP="0015000E">
      <w:pPr>
        <w:rPr>
          <w:b/>
        </w:rPr>
      </w:pPr>
    </w:p>
    <w:p w14:paraId="72ED7EFB" w14:textId="57291A79" w:rsidR="00500770" w:rsidRDefault="00500770" w:rsidP="0015000E">
      <w:pPr>
        <w:rPr>
          <w:b/>
        </w:rPr>
      </w:pPr>
    </w:p>
    <w:p w14:paraId="13114CE3" w14:textId="0A74890C" w:rsidR="00500770" w:rsidRDefault="00500770" w:rsidP="0015000E">
      <w:pPr>
        <w:rPr>
          <w:b/>
        </w:rPr>
      </w:pPr>
    </w:p>
    <w:p w14:paraId="5C5D3236" w14:textId="63034A52" w:rsidR="00500770" w:rsidRDefault="00500770" w:rsidP="0015000E">
      <w:pPr>
        <w:rPr>
          <w:b/>
        </w:rPr>
      </w:pP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3C09746" wp14:editId="72E1CACC">
                <wp:simplePos x="0" y="0"/>
                <wp:positionH relativeFrom="margin">
                  <wp:posOffset>-200025</wp:posOffset>
                </wp:positionH>
                <wp:positionV relativeFrom="paragraph">
                  <wp:posOffset>343535</wp:posOffset>
                </wp:positionV>
                <wp:extent cx="73152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020AD6" id="Straight Connector 11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.75pt,27.05pt" to="560.2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p w14:paraId="325EDD98" w14:textId="52525DF5" w:rsidR="00500770" w:rsidRPr="0015000E" w:rsidRDefault="00500770" w:rsidP="0015000E">
      <w:pPr>
        <w:rPr>
          <w:b/>
        </w:rPr>
      </w:pPr>
    </w:p>
    <w:p w14:paraId="7390198A" w14:textId="4EFD1115" w:rsidR="00D52C9A" w:rsidRDefault="00D52C9A" w:rsidP="00D52C9A">
      <w:pPr>
        <w:pStyle w:val="ListParagraph"/>
        <w:tabs>
          <w:tab w:val="left" w:pos="6225"/>
        </w:tabs>
        <w:rPr>
          <w:rFonts w:ascii="Calibri Light" w:hAnsi="Calibri Light"/>
          <w:sz w:val="24"/>
          <w:szCs w:val="24"/>
        </w:rPr>
      </w:pPr>
    </w:p>
    <w:p w14:paraId="101CD477" w14:textId="77777777" w:rsidR="00A26040" w:rsidRPr="00A26040" w:rsidRDefault="00A26040" w:rsidP="00C71457">
      <w:pPr>
        <w:pStyle w:val="ListParagraph"/>
        <w:tabs>
          <w:tab w:val="left" w:pos="6225"/>
        </w:tabs>
        <w:spacing w:after="0" w:line="240" w:lineRule="auto"/>
        <w:ind w:left="810"/>
        <w:rPr>
          <w:rFonts w:asciiTheme="majorHAnsi" w:hAnsiTheme="majorHAnsi" w:cstheme="majorHAnsi"/>
          <w:sz w:val="24"/>
          <w:szCs w:val="24"/>
        </w:rPr>
      </w:pPr>
    </w:p>
    <w:p w14:paraId="1C58C21B" w14:textId="77777777" w:rsidR="00A26040" w:rsidRPr="00A26040" w:rsidRDefault="00A26040" w:rsidP="00C71457">
      <w:pPr>
        <w:pStyle w:val="ListParagraph"/>
        <w:tabs>
          <w:tab w:val="left" w:pos="6225"/>
        </w:tabs>
        <w:spacing w:after="0" w:line="240" w:lineRule="auto"/>
        <w:ind w:left="810"/>
        <w:rPr>
          <w:rFonts w:asciiTheme="majorHAnsi" w:hAnsiTheme="majorHAnsi" w:cstheme="majorHAnsi"/>
          <w:sz w:val="24"/>
          <w:szCs w:val="24"/>
        </w:rPr>
      </w:pPr>
    </w:p>
    <w:p w14:paraId="7374570F" w14:textId="77777777" w:rsidR="00A26040" w:rsidRPr="00A26040" w:rsidRDefault="00A26040" w:rsidP="00C71457">
      <w:pPr>
        <w:pStyle w:val="ListParagraph"/>
        <w:tabs>
          <w:tab w:val="left" w:pos="6225"/>
        </w:tabs>
        <w:spacing w:after="0" w:line="240" w:lineRule="auto"/>
        <w:ind w:left="810"/>
        <w:rPr>
          <w:rFonts w:asciiTheme="majorHAnsi" w:hAnsiTheme="majorHAnsi" w:cstheme="majorHAnsi"/>
          <w:sz w:val="24"/>
          <w:szCs w:val="24"/>
        </w:rPr>
      </w:pPr>
    </w:p>
    <w:p w14:paraId="759D0057" w14:textId="1EB91BDC" w:rsidR="00A26040" w:rsidRPr="00C71457" w:rsidRDefault="00A26040" w:rsidP="00A26040">
      <w:pPr>
        <w:pStyle w:val="ListParagraph"/>
        <w:numPr>
          <w:ilvl w:val="0"/>
          <w:numId w:val="6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Patient DOB</w:t>
      </w:r>
      <w:r w:rsidR="00C71457">
        <w:rPr>
          <w:rFonts w:ascii="Calibri Light" w:hAnsi="Calibri Light"/>
          <w:sz w:val="24"/>
          <w:szCs w:val="24"/>
        </w:rPr>
        <w:t>:</w:t>
      </w:r>
    </w:p>
    <w:p w14:paraId="3E6E9094" w14:textId="2D3D1706" w:rsidR="00C71457" w:rsidRPr="00C71457" w:rsidRDefault="00C71457" w:rsidP="00A26040">
      <w:pPr>
        <w:pStyle w:val="ListParagraph"/>
        <w:numPr>
          <w:ilvl w:val="0"/>
          <w:numId w:val="6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Patient gender:</w:t>
      </w:r>
    </w:p>
    <w:p w14:paraId="1BA919F9" w14:textId="0AAB380C" w:rsidR="00C71457" w:rsidRPr="00C71457" w:rsidRDefault="00C71457" w:rsidP="00A26040">
      <w:pPr>
        <w:pStyle w:val="ListParagraph"/>
        <w:numPr>
          <w:ilvl w:val="0"/>
          <w:numId w:val="6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Patient race/ethnicity: </w:t>
      </w:r>
    </w:p>
    <w:p w14:paraId="53EDEB69" w14:textId="77777777" w:rsidR="00C71457" w:rsidRPr="00A26040" w:rsidRDefault="00C71457" w:rsidP="00C71457">
      <w:pPr>
        <w:pStyle w:val="ListParagraph"/>
        <w:tabs>
          <w:tab w:val="left" w:pos="6225"/>
        </w:tabs>
        <w:spacing w:after="0" w:line="240" w:lineRule="auto"/>
        <w:ind w:left="1170"/>
        <w:rPr>
          <w:rFonts w:asciiTheme="majorHAnsi" w:hAnsiTheme="majorHAnsi" w:cstheme="majorHAnsi"/>
          <w:sz w:val="24"/>
          <w:szCs w:val="24"/>
        </w:rPr>
      </w:pPr>
    </w:p>
    <w:p w14:paraId="5572AC6B" w14:textId="2EC73F49" w:rsidR="00C904A8" w:rsidRPr="007153E8" w:rsidRDefault="00324C20" w:rsidP="00A26040">
      <w:pPr>
        <w:pStyle w:val="ListParagraph"/>
        <w:numPr>
          <w:ilvl w:val="0"/>
          <w:numId w:val="6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Prior medical or mental health diagnoses and age at diagnosis</w:t>
      </w:r>
    </w:p>
    <w:p w14:paraId="3A443D44" w14:textId="4DEB820A" w:rsidR="00D52C9A" w:rsidRPr="009208A4" w:rsidRDefault="00D52C9A" w:rsidP="00D52C9A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833062148"/>
          <w:placeholder>
            <w:docPart w:val="10C4BC55CC0B407B92A342626429BB01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Select to enter </w:t>
          </w:r>
          <w:r w:rsidR="00324C20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diagnoses</w:t>
          </w:r>
        </w:sdtContent>
      </w:sdt>
    </w:p>
    <w:p w14:paraId="66EF25C1" w14:textId="77777777" w:rsidR="007C662F" w:rsidRPr="00B37D8F" w:rsidRDefault="007C662F" w:rsidP="007C662F">
      <w:pPr>
        <w:pStyle w:val="ListParagraph"/>
        <w:tabs>
          <w:tab w:val="left" w:pos="6225"/>
        </w:tabs>
        <w:ind w:left="450" w:hanging="360"/>
        <w:rPr>
          <w:sz w:val="24"/>
          <w:szCs w:val="24"/>
        </w:rPr>
      </w:pPr>
      <w:r w:rsidRPr="00B37D8F">
        <w:rPr>
          <w:sz w:val="24"/>
          <w:szCs w:val="24"/>
        </w:rPr>
        <w:tab/>
      </w:r>
    </w:p>
    <w:p w14:paraId="3EEE3F01" w14:textId="667D358F" w:rsidR="007153E8" w:rsidRPr="007153E8" w:rsidRDefault="0009013A" w:rsidP="00A26040">
      <w:pPr>
        <w:pStyle w:val="ListParagraph"/>
        <w:numPr>
          <w:ilvl w:val="0"/>
          <w:numId w:val="6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are the patient’s primary symptoms?</w:t>
      </w:r>
    </w:p>
    <w:p w14:paraId="09016C6E" w14:textId="47990878" w:rsidR="007153E8" w:rsidRDefault="00A8016B" w:rsidP="007153E8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298734365"/>
          <w:placeholder>
            <w:docPart w:val="8D5F4A1BBF65495AB43522AE03F69786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 w:rsidR="0009013A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primary symptoms</w:t>
          </w:r>
        </w:sdtContent>
      </w:sdt>
    </w:p>
    <w:p w14:paraId="7D3231DB" w14:textId="2E3C30A5" w:rsidR="007153E8" w:rsidRDefault="007153E8" w:rsidP="007153E8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</w:p>
    <w:p w14:paraId="5622E881" w14:textId="71EDA44B" w:rsidR="00797C1F" w:rsidRDefault="00797C1F" w:rsidP="007153E8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</w:p>
    <w:p w14:paraId="62A26427" w14:textId="5494315E" w:rsidR="007C662F" w:rsidRPr="007153E8" w:rsidRDefault="006C0B23" w:rsidP="00A26040">
      <w:pPr>
        <w:pStyle w:val="ListParagraph"/>
        <w:numPr>
          <w:ilvl w:val="0"/>
          <w:numId w:val="6"/>
        </w:numPr>
        <w:tabs>
          <w:tab w:val="left" w:pos="6225"/>
          <w:tab w:val="left" w:pos="8205"/>
        </w:tabs>
        <w:spacing w:line="240" w:lineRule="auto"/>
        <w:rPr>
          <w:rFonts w:ascii="Calibri Light" w:hAnsi="Calibri Light"/>
          <w:color w:val="0D1433" w:themeColor="accent2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other settings does the patient attend or participate in? (</w:t>
      </w:r>
      <w:proofErr w:type="gramStart"/>
      <w:r>
        <w:rPr>
          <w:rFonts w:ascii="Calibri Light" w:hAnsi="Calibri Light"/>
          <w:sz w:val="24"/>
          <w:szCs w:val="24"/>
        </w:rPr>
        <w:t>school</w:t>
      </w:r>
      <w:proofErr w:type="gramEnd"/>
      <w:r>
        <w:rPr>
          <w:rFonts w:ascii="Calibri Light" w:hAnsi="Calibri Light"/>
          <w:sz w:val="24"/>
          <w:szCs w:val="24"/>
        </w:rPr>
        <w:t>, daycare, etc.)</w:t>
      </w:r>
    </w:p>
    <w:p w14:paraId="5A0F6810" w14:textId="59D1D9AD" w:rsidR="002A2C7B" w:rsidRDefault="00164C0D" w:rsidP="00797C1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2039800987"/>
          <w:placeholder>
            <w:docPart w:val="A2280A14AA2B4E7FAED2A5AF681C909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 w:rsidR="006C0B2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ttings</w:t>
          </w:r>
        </w:sdtContent>
      </w:sdt>
    </w:p>
    <w:p w14:paraId="3B163338" w14:textId="77E158B6" w:rsidR="00797C1F" w:rsidRDefault="00797C1F" w:rsidP="00797C1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</w:p>
    <w:p w14:paraId="0461A344" w14:textId="6EE702A1" w:rsidR="00996F51" w:rsidRDefault="00996F51" w:rsidP="00797C1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</w:p>
    <w:p w14:paraId="385C13A4" w14:textId="0CFD5530" w:rsidR="002218AF" w:rsidRPr="002A2C7B" w:rsidRDefault="002A66FE" w:rsidP="00A26040">
      <w:pPr>
        <w:pStyle w:val="ListParagraph"/>
        <w:numPr>
          <w:ilvl w:val="0"/>
          <w:numId w:val="6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Does the patient have</w:t>
      </w:r>
      <w:r w:rsidR="00D45FFB">
        <w:rPr>
          <w:rFonts w:ascii="Calibri Light" w:hAnsi="Calibri Light"/>
          <w:sz w:val="24"/>
          <w:szCs w:val="24"/>
        </w:rPr>
        <w:t xml:space="preserve"> related Review of Systems/Symptoms (ROS) </w:t>
      </w:r>
      <w:r w:rsidR="00B03DA1">
        <w:rPr>
          <w:rFonts w:ascii="Calibri Light" w:hAnsi="Calibri Light"/>
          <w:sz w:val="24"/>
          <w:szCs w:val="24"/>
        </w:rPr>
        <w:t xml:space="preserve">or </w:t>
      </w:r>
      <w:r w:rsidR="0013292F">
        <w:rPr>
          <w:rFonts w:ascii="Calibri Light" w:hAnsi="Calibri Light"/>
          <w:sz w:val="24"/>
          <w:szCs w:val="24"/>
        </w:rPr>
        <w:t xml:space="preserve">Social HX (residence, foster care, </w:t>
      </w:r>
      <w:r w:rsidR="00A8016B">
        <w:rPr>
          <w:rFonts w:ascii="Calibri Light" w:hAnsi="Calibri Light"/>
          <w:sz w:val="24"/>
          <w:szCs w:val="24"/>
        </w:rPr>
        <w:t>trauma, ACES)?</w:t>
      </w:r>
    </w:p>
    <w:p w14:paraId="3F6A5B03" w14:textId="2EA8BEE3" w:rsid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564229831"/>
          <w:placeholder>
            <w:docPart w:val="D5B27705D99249CEAE8CA126E8A5B5FE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BF5B89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ROS/HX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br/>
          </w:r>
        </w:sdtContent>
      </w:sdt>
    </w:p>
    <w:p w14:paraId="7DD48781" w14:textId="77777777" w:rsidR="00996F51" w:rsidRDefault="00996F51" w:rsidP="00996F51">
      <w:pPr>
        <w:pStyle w:val="ListParagraph"/>
        <w:tabs>
          <w:tab w:val="left" w:pos="6225"/>
          <w:tab w:val="left" w:pos="8205"/>
        </w:tabs>
        <w:ind w:left="810"/>
        <w:rPr>
          <w:rFonts w:ascii="Calibri Light" w:hAnsi="Calibri Light"/>
          <w:sz w:val="24"/>
          <w:szCs w:val="24"/>
        </w:rPr>
      </w:pPr>
    </w:p>
    <w:p w14:paraId="6E325329" w14:textId="48647530" w:rsidR="00861303" w:rsidRPr="002A2C7B" w:rsidRDefault="00861303" w:rsidP="00A26040">
      <w:pPr>
        <w:pStyle w:val="ListParagraph"/>
        <w:numPr>
          <w:ilvl w:val="0"/>
          <w:numId w:val="6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 w:rsidRPr="002A2C7B">
        <w:rPr>
          <w:rFonts w:ascii="Calibri Light" w:hAnsi="Calibri Light"/>
          <w:sz w:val="24"/>
          <w:szCs w:val="24"/>
        </w:rPr>
        <w:t xml:space="preserve">What </w:t>
      </w:r>
      <w:r w:rsidR="00BF5B89">
        <w:rPr>
          <w:rFonts w:ascii="Calibri Light" w:hAnsi="Calibri Light"/>
          <w:sz w:val="24"/>
          <w:szCs w:val="24"/>
        </w:rPr>
        <w:t xml:space="preserve">medications is the patient prescribed? </w:t>
      </w:r>
    </w:p>
    <w:p w14:paraId="1BAD3A44" w14:textId="3FA1FEAF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82775786"/>
          <w:placeholder>
            <w:docPart w:val="D859A4FF2C1E41F99875D4E9A1872411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BF5B89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prescribed medications</w:t>
          </w:r>
        </w:sdtContent>
      </w:sdt>
      <w:r>
        <w:rPr>
          <w:rFonts w:ascii="Calibri Light" w:hAnsi="Calibri Light"/>
          <w:sz w:val="24"/>
          <w:szCs w:val="24"/>
        </w:rPr>
        <w:br/>
      </w:r>
    </w:p>
    <w:p w14:paraId="12170689" w14:textId="4A96FEB3" w:rsidR="00996F51" w:rsidRDefault="00996F51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5FA10B9B" w14:textId="2930C45C" w:rsidR="00861303" w:rsidRPr="00797C1F" w:rsidRDefault="00B16943" w:rsidP="00A26040">
      <w:pPr>
        <w:pStyle w:val="ListParagraph"/>
        <w:numPr>
          <w:ilvl w:val="0"/>
          <w:numId w:val="6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Does the patient have any relevant exams/labs/tests?</w:t>
      </w:r>
    </w:p>
    <w:p w14:paraId="40472F65" w14:textId="498026E9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1630621271"/>
          <w:placeholder>
            <w:docPart w:val="45BD8481948146979F8ED5F72140BAB8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051F27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exams/labs/tests</w:t>
          </w:r>
        </w:sdtContent>
      </w:sdt>
    </w:p>
    <w:p w14:paraId="05F219B9" w14:textId="325D0112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16409B76" w14:textId="0341F728" w:rsidR="00996F51" w:rsidRDefault="00996F51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33D1947E" w14:textId="6FC67631" w:rsidR="00861303" w:rsidRPr="002218AF" w:rsidRDefault="005F61D5" w:rsidP="00A26040">
      <w:pPr>
        <w:pStyle w:val="ListParagraph"/>
        <w:numPr>
          <w:ilvl w:val="0"/>
          <w:numId w:val="6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What consult questions would you like addressed with this patient? </w:t>
      </w:r>
    </w:p>
    <w:p w14:paraId="0A3A67CA" w14:textId="53A2CC7F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1170294060"/>
          <w:placeholder>
            <w:docPart w:val="B5DC4A5B194443C7AF364B06AE54FFFA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5F61D5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consult questions</w:t>
          </w:r>
        </w:sdtContent>
      </w:sdt>
    </w:p>
    <w:p w14:paraId="7DAC64D4" w14:textId="42962574" w:rsidR="00861303" w:rsidRDefault="00861303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59A51EE9" w14:textId="77777777" w:rsidR="002218AF" w:rsidRP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2E9FC143" w14:textId="77777777" w:rsidR="002218AF" w:rsidRPr="009208A4" w:rsidRDefault="002218AF" w:rsidP="00773E2C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41C60167" w14:textId="77777777" w:rsidR="007C662F" w:rsidRPr="009208A4" w:rsidRDefault="00164C0D" w:rsidP="007C662F">
      <w:pPr>
        <w:pStyle w:val="ListParagraph"/>
        <w:tabs>
          <w:tab w:val="left" w:pos="672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</w:p>
    <w:p w14:paraId="6430B2FE" w14:textId="77777777" w:rsidR="00CB3FFD" w:rsidRPr="00CA537D" w:rsidRDefault="00CB3FFD" w:rsidP="00765428"/>
    <w:sectPr w:rsidR="00CB3FFD" w:rsidRPr="00CA537D" w:rsidSect="00867A0F">
      <w:footerReference w:type="default" r:id="rId12"/>
      <w:footerReference w:type="first" r:id="rId13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A9055" w14:textId="77777777" w:rsidR="00E876B8" w:rsidRDefault="00E876B8" w:rsidP="002C05B3">
      <w:pPr>
        <w:spacing w:after="0" w:line="240" w:lineRule="auto"/>
      </w:pPr>
      <w:r>
        <w:separator/>
      </w:r>
    </w:p>
  </w:endnote>
  <w:endnote w:type="continuationSeparator" w:id="0">
    <w:p w14:paraId="5E3AD9C2" w14:textId="77777777" w:rsidR="00E876B8" w:rsidRDefault="00E876B8" w:rsidP="002C0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37C" w14:textId="77777777" w:rsidR="002C05B3" w:rsidRPr="00F62CD4" w:rsidRDefault="007C662F" w:rsidP="002C05B3">
    <w:pPr>
      <w:pStyle w:val="Footer"/>
      <w:jc w:val="center"/>
      <w:rPr>
        <w:sz w:val="16"/>
        <w:szCs w:val="24"/>
      </w:rPr>
    </w:pPr>
    <w:r>
      <w:rPr>
        <w:sz w:val="16"/>
        <w:szCs w:val="24"/>
      </w:rPr>
      <w:t>Page 2</w:t>
    </w:r>
    <w:r w:rsidR="002C05B3" w:rsidRPr="00F62CD4">
      <w:rPr>
        <w:sz w:val="16"/>
        <w:szCs w:val="24"/>
      </w:rPr>
      <w:t xml:space="preserve"> of </w:t>
    </w:r>
    <w:r w:rsidR="00F62CD4">
      <w:rPr>
        <w:sz w:val="16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5281A" w14:textId="77777777" w:rsidR="007C662F" w:rsidRPr="007C662F" w:rsidRDefault="007C662F" w:rsidP="007C662F">
    <w:pPr>
      <w:pStyle w:val="Footer"/>
      <w:jc w:val="center"/>
      <w:rPr>
        <w:sz w:val="16"/>
      </w:rPr>
    </w:pPr>
    <w:r w:rsidRPr="007C662F">
      <w:rPr>
        <w:sz w:val="16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BC34B" w14:textId="77777777" w:rsidR="00E876B8" w:rsidRDefault="00E876B8" w:rsidP="002C05B3">
      <w:pPr>
        <w:spacing w:after="0" w:line="240" w:lineRule="auto"/>
      </w:pPr>
      <w:r>
        <w:separator/>
      </w:r>
    </w:p>
  </w:footnote>
  <w:footnote w:type="continuationSeparator" w:id="0">
    <w:p w14:paraId="264A3D91" w14:textId="77777777" w:rsidR="00E876B8" w:rsidRDefault="00E876B8" w:rsidP="002C05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C3BFB"/>
    <w:multiLevelType w:val="hybridMultilevel"/>
    <w:tmpl w:val="9334B3E6"/>
    <w:lvl w:ilvl="0" w:tplc="C130CED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232B1C"/>
    <w:multiLevelType w:val="hybridMultilevel"/>
    <w:tmpl w:val="838AE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32B86"/>
    <w:multiLevelType w:val="hybridMultilevel"/>
    <w:tmpl w:val="AC1405F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E53C8"/>
    <w:multiLevelType w:val="hybridMultilevel"/>
    <w:tmpl w:val="D33E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97333"/>
    <w:multiLevelType w:val="hybridMultilevel"/>
    <w:tmpl w:val="0E820048"/>
    <w:lvl w:ilvl="0" w:tplc="C130CED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76C12D64"/>
    <w:multiLevelType w:val="hybridMultilevel"/>
    <w:tmpl w:val="4B902CEA"/>
    <w:lvl w:ilvl="0" w:tplc="DC3ECD7A">
      <w:start w:val="1"/>
      <w:numFmt w:val="decimal"/>
      <w:lvlText w:val="%1."/>
      <w:lvlJc w:val="left"/>
      <w:pPr>
        <w:ind w:left="1170" w:hanging="360"/>
      </w:pPr>
      <w:rPr>
        <w:rFonts w:ascii="Calibri Light" w:hAnsi="Calibri Light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318344923">
    <w:abstractNumId w:val="1"/>
  </w:num>
  <w:num w:numId="2" w16cid:durableId="726613947">
    <w:abstractNumId w:val="2"/>
  </w:num>
  <w:num w:numId="3" w16cid:durableId="1746026426">
    <w:abstractNumId w:val="3"/>
  </w:num>
  <w:num w:numId="4" w16cid:durableId="748505895">
    <w:abstractNumId w:val="4"/>
  </w:num>
  <w:num w:numId="5" w16cid:durableId="2052991172">
    <w:abstractNumId w:val="0"/>
  </w:num>
  <w:num w:numId="6" w16cid:durableId="17078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LM0MrI0MTQyt7RU0lEKTi0uzszPAykwNK0FAJTx/a4tAAAA"/>
  </w:docVars>
  <w:rsids>
    <w:rsidRoot w:val="000E6D2D"/>
    <w:rsid w:val="000318FD"/>
    <w:rsid w:val="00051F27"/>
    <w:rsid w:val="00052F4C"/>
    <w:rsid w:val="00056818"/>
    <w:rsid w:val="0009013A"/>
    <w:rsid w:val="00093958"/>
    <w:rsid w:val="000B15D8"/>
    <w:rsid w:val="000D3D24"/>
    <w:rsid w:val="000E6D2D"/>
    <w:rsid w:val="0013292F"/>
    <w:rsid w:val="0015000E"/>
    <w:rsid w:val="00164C0D"/>
    <w:rsid w:val="001737A4"/>
    <w:rsid w:val="002004E0"/>
    <w:rsid w:val="0021036F"/>
    <w:rsid w:val="002218AF"/>
    <w:rsid w:val="002728B2"/>
    <w:rsid w:val="002A096B"/>
    <w:rsid w:val="002A2C7B"/>
    <w:rsid w:val="002A66FE"/>
    <w:rsid w:val="002B6896"/>
    <w:rsid w:val="002C05B3"/>
    <w:rsid w:val="003157D8"/>
    <w:rsid w:val="00324C20"/>
    <w:rsid w:val="00343198"/>
    <w:rsid w:val="0034320B"/>
    <w:rsid w:val="00375BFC"/>
    <w:rsid w:val="00375FC4"/>
    <w:rsid w:val="00436BD4"/>
    <w:rsid w:val="004672BB"/>
    <w:rsid w:val="004A39EA"/>
    <w:rsid w:val="004A711E"/>
    <w:rsid w:val="004B3A87"/>
    <w:rsid w:val="004C09F5"/>
    <w:rsid w:val="004F570D"/>
    <w:rsid w:val="00500770"/>
    <w:rsid w:val="005052FE"/>
    <w:rsid w:val="00545A66"/>
    <w:rsid w:val="005712BB"/>
    <w:rsid w:val="005977DB"/>
    <w:rsid w:val="005A18F1"/>
    <w:rsid w:val="005C1CE1"/>
    <w:rsid w:val="005E0338"/>
    <w:rsid w:val="005E1F90"/>
    <w:rsid w:val="005E20D7"/>
    <w:rsid w:val="005E7316"/>
    <w:rsid w:val="005F1444"/>
    <w:rsid w:val="005F61D5"/>
    <w:rsid w:val="00607820"/>
    <w:rsid w:val="00607D0B"/>
    <w:rsid w:val="00641BCF"/>
    <w:rsid w:val="00644659"/>
    <w:rsid w:val="00651D84"/>
    <w:rsid w:val="00657B3A"/>
    <w:rsid w:val="006C0B23"/>
    <w:rsid w:val="006D2BE7"/>
    <w:rsid w:val="006F6807"/>
    <w:rsid w:val="007153E8"/>
    <w:rsid w:val="00752525"/>
    <w:rsid w:val="00756DDC"/>
    <w:rsid w:val="00765428"/>
    <w:rsid w:val="00773E2C"/>
    <w:rsid w:val="00786DCF"/>
    <w:rsid w:val="00795136"/>
    <w:rsid w:val="00797C1F"/>
    <w:rsid w:val="007C1E3B"/>
    <w:rsid w:val="007C662F"/>
    <w:rsid w:val="007D223B"/>
    <w:rsid w:val="00813BAD"/>
    <w:rsid w:val="00861303"/>
    <w:rsid w:val="00867A0F"/>
    <w:rsid w:val="009114EA"/>
    <w:rsid w:val="009208A4"/>
    <w:rsid w:val="0095683E"/>
    <w:rsid w:val="00992E23"/>
    <w:rsid w:val="0099370C"/>
    <w:rsid w:val="00996F51"/>
    <w:rsid w:val="009A06E3"/>
    <w:rsid w:val="009D7AD1"/>
    <w:rsid w:val="00A26040"/>
    <w:rsid w:val="00A3020B"/>
    <w:rsid w:val="00A7217A"/>
    <w:rsid w:val="00A8016B"/>
    <w:rsid w:val="00A8727D"/>
    <w:rsid w:val="00AA3307"/>
    <w:rsid w:val="00AE6FD8"/>
    <w:rsid w:val="00B03DA1"/>
    <w:rsid w:val="00B16943"/>
    <w:rsid w:val="00B8693D"/>
    <w:rsid w:val="00B86ABC"/>
    <w:rsid w:val="00B87D7F"/>
    <w:rsid w:val="00BA3367"/>
    <w:rsid w:val="00BB143C"/>
    <w:rsid w:val="00BC24AD"/>
    <w:rsid w:val="00BD51D5"/>
    <w:rsid w:val="00BF5B89"/>
    <w:rsid w:val="00C308CB"/>
    <w:rsid w:val="00C4030D"/>
    <w:rsid w:val="00C71457"/>
    <w:rsid w:val="00C904A8"/>
    <w:rsid w:val="00CA1E83"/>
    <w:rsid w:val="00CA537D"/>
    <w:rsid w:val="00CB3FFD"/>
    <w:rsid w:val="00CE7F88"/>
    <w:rsid w:val="00D1632E"/>
    <w:rsid w:val="00D45FFB"/>
    <w:rsid w:val="00D52C9A"/>
    <w:rsid w:val="00D912F0"/>
    <w:rsid w:val="00DA50B2"/>
    <w:rsid w:val="00DB07AE"/>
    <w:rsid w:val="00DF1F36"/>
    <w:rsid w:val="00E162CB"/>
    <w:rsid w:val="00E16E34"/>
    <w:rsid w:val="00E876B8"/>
    <w:rsid w:val="00EC0C12"/>
    <w:rsid w:val="00ED3CDD"/>
    <w:rsid w:val="00EE29E4"/>
    <w:rsid w:val="00F62CD4"/>
    <w:rsid w:val="00F84CE6"/>
    <w:rsid w:val="00F8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FDD93"/>
  <w15:chartTrackingRefBased/>
  <w15:docId w15:val="{7F6301A4-4B75-4384-8633-AAA0B60C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E6D2D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</w:rPr>
  </w:style>
  <w:style w:type="table" w:styleId="TableGrid">
    <w:name w:val="Table Grid"/>
    <w:basedOn w:val="TableNormal"/>
    <w:uiPriority w:val="39"/>
    <w:rsid w:val="00D912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7AD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5B3"/>
  </w:style>
  <w:style w:type="paragraph" w:styleId="Footer">
    <w:name w:val="footer"/>
    <w:basedOn w:val="Normal"/>
    <w:link w:val="Foot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5B3"/>
  </w:style>
  <w:style w:type="paragraph" w:styleId="ListParagraph">
    <w:name w:val="List Paragraph"/>
    <w:basedOn w:val="Normal"/>
    <w:uiPriority w:val="34"/>
    <w:qFormat/>
    <w:rsid w:val="007C662F"/>
    <w:pPr>
      <w:ind w:left="720"/>
      <w:contextualSpacing/>
    </w:pPr>
  </w:style>
  <w:style w:type="character" w:customStyle="1" w:styleId="CaseStyle">
    <w:name w:val="Case Style"/>
    <w:basedOn w:val="DefaultParagraphFont"/>
    <w:uiPriority w:val="1"/>
    <w:rsid w:val="007C662F"/>
    <w:rPr>
      <w:b/>
      <w:color w:val="364A38" w:themeColor="accent5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E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632E"/>
    <w:rPr>
      <w:color w:val="263B9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D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4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rista.opstedal@minotstateu.edu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rista.opstedal@minotstateu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BC1D9582ED4A6B90C7D6EBEF6C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8F45-7F0D-4777-A5A3-EEA5C94324AE}"/>
      </w:docPartPr>
      <w:docPartBody>
        <w:p w:rsidR="00573326" w:rsidRDefault="004510B1" w:rsidP="004510B1">
          <w:pPr>
            <w:pStyle w:val="CEBC1D9582ED4A6B90C7D6EBEF6C8FD0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6C0F6E930A644DE186D5EE273340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1A6C3-90F6-49BD-B0B7-9BA5B0C1ED94}"/>
      </w:docPartPr>
      <w:docPartBody>
        <w:p w:rsidR="000353C6" w:rsidRDefault="00D11EC0" w:rsidP="00D11EC0">
          <w:pPr>
            <w:pStyle w:val="6C0F6E930A644DE186D5EE273340E0D2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first and last name</w:t>
          </w:r>
        </w:p>
      </w:docPartBody>
    </w:docPart>
    <w:docPart>
      <w:docPartPr>
        <w:name w:val="2DAEFB5499EA490D981E91646F74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8F7C-C7C0-470E-B66A-9CA988CF23B2}"/>
      </w:docPartPr>
      <w:docPartBody>
        <w:p w:rsidR="000353C6" w:rsidRDefault="00D11EC0" w:rsidP="00D11EC0">
          <w:pPr>
            <w:pStyle w:val="2DAEFB5499EA490D981E91646F74E0CE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phone number</w:t>
          </w:r>
        </w:p>
      </w:docPartBody>
    </w:docPart>
    <w:docPart>
      <w:docPartPr>
        <w:name w:val="6684558CAFCA49D5AC45400A67BE2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E85C2-527A-468B-BD21-CA5502FF8686}"/>
      </w:docPartPr>
      <w:docPartBody>
        <w:p w:rsidR="000353C6" w:rsidRDefault="00D11EC0" w:rsidP="00D11EC0">
          <w:pPr>
            <w:pStyle w:val="6684558CAFCA49D5AC45400A67BE202F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email address</w:t>
          </w:r>
        </w:p>
      </w:docPartBody>
    </w:docPart>
    <w:docPart>
      <w:docPartPr>
        <w:name w:val="8D5F4A1BBF65495AB43522AE03F69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BD37D-0A02-405C-A0D9-754BD7ACC1D2}"/>
      </w:docPartPr>
      <w:docPartBody>
        <w:p w:rsidR="000655FB" w:rsidRDefault="00027B6D" w:rsidP="00027B6D">
          <w:pPr>
            <w:pStyle w:val="8D5F4A1BBF65495AB43522AE03F69786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A2280A14AA2B4E7FAED2A5AF681C9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B527C-B19A-4773-A025-DD1755427E3D}"/>
      </w:docPartPr>
      <w:docPartBody>
        <w:p w:rsidR="000655FB" w:rsidRDefault="00027B6D" w:rsidP="00027B6D">
          <w:pPr>
            <w:pStyle w:val="A2280A14AA2B4E7FAED2A5AF681C909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10C4BC55CC0B407B92A342626429B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B245-2D67-47CE-9C98-CBDC8A86B0E2}"/>
      </w:docPartPr>
      <w:docPartBody>
        <w:p w:rsidR="00C50B30" w:rsidRDefault="00377352" w:rsidP="00377352">
          <w:pPr>
            <w:pStyle w:val="10C4BC55CC0B407B92A342626429BB0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804A726278AE4D9AB423717FDC112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60518-5353-42E0-9238-6508C3E7A125}"/>
      </w:docPartPr>
      <w:docPartBody>
        <w:p w:rsidR="00C50B30" w:rsidRDefault="00D11EC0" w:rsidP="00D11EC0">
          <w:pPr>
            <w:pStyle w:val="804A726278AE4D9AB423717FDC1129033"/>
          </w:pPr>
          <w:r w:rsidRPr="00786DCF">
            <w:rPr>
              <w:rStyle w:val="PlaceholderText"/>
              <w:sz w:val="16"/>
              <w:szCs w:val="16"/>
              <w:shd w:val="clear" w:color="auto" w:fill="DFE4EA"/>
            </w:rPr>
            <w:t>Click here to enter text.</w:t>
          </w:r>
        </w:p>
      </w:docPartBody>
    </w:docPart>
    <w:docPart>
      <w:docPartPr>
        <w:name w:val="8502DFABA0D64C8AA78B19CCF1512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93612-FD25-4D8C-94C7-B81DD27C6793}"/>
      </w:docPartPr>
      <w:docPartBody>
        <w:p w:rsidR="00C50B30" w:rsidRDefault="00D11EC0" w:rsidP="00D11EC0">
          <w:pPr>
            <w:pStyle w:val="8502DFABA0D64C8AA78B19CCF1512F823"/>
          </w:pPr>
          <w:r w:rsidRPr="00B86ABC">
            <w:rPr>
              <w:rStyle w:val="PlaceholderText"/>
              <w:sz w:val="16"/>
              <w:szCs w:val="16"/>
              <w:shd w:val="clear" w:color="auto" w:fill="DFE4EA"/>
            </w:rPr>
            <w:t>Click here to enter a date.</w:t>
          </w:r>
        </w:p>
      </w:docPartBody>
    </w:docPart>
    <w:docPart>
      <w:docPartPr>
        <w:name w:val="D5B27705D99249CEAE8CA126E8A5B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E28AE-6CD3-4887-9CD1-5CD9AE34B034}"/>
      </w:docPartPr>
      <w:docPartBody>
        <w:p w:rsidR="00371D1E" w:rsidRDefault="00D11EC0" w:rsidP="00D11EC0">
          <w:pPr>
            <w:pStyle w:val="D5B27705D99249CEAE8CA126E8A5B5FE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D859A4FF2C1E41F99875D4E9A1872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6CB48-2E4F-4E90-937E-03512E1EBC6F}"/>
      </w:docPartPr>
      <w:docPartBody>
        <w:p w:rsidR="00371D1E" w:rsidRDefault="00D11EC0" w:rsidP="00D11EC0">
          <w:pPr>
            <w:pStyle w:val="D859A4FF2C1E41F99875D4E9A187241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45BD8481948146979F8ED5F72140B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51689-6A9A-4BD3-8381-EAC5194E26F7}"/>
      </w:docPartPr>
      <w:docPartBody>
        <w:p w:rsidR="00371D1E" w:rsidRDefault="00D11EC0" w:rsidP="00D11EC0">
          <w:pPr>
            <w:pStyle w:val="45BD8481948146979F8ED5F72140BAB8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5DC4A5B194443C7AF364B06AE54F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C662C-547C-44A6-8405-5F7C18B4835C}"/>
      </w:docPartPr>
      <w:docPartBody>
        <w:p w:rsidR="00371D1E" w:rsidRDefault="00D11EC0" w:rsidP="00D11EC0">
          <w:pPr>
            <w:pStyle w:val="B5DC4A5B194443C7AF364B06AE54FFFA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10B1"/>
    <w:rsid w:val="00027B6D"/>
    <w:rsid w:val="000353C6"/>
    <w:rsid w:val="000655FB"/>
    <w:rsid w:val="0022788B"/>
    <w:rsid w:val="00371D1E"/>
    <w:rsid w:val="00377352"/>
    <w:rsid w:val="004510B1"/>
    <w:rsid w:val="0048145B"/>
    <w:rsid w:val="00486CC4"/>
    <w:rsid w:val="004E2F4B"/>
    <w:rsid w:val="004F3807"/>
    <w:rsid w:val="00573326"/>
    <w:rsid w:val="0060388A"/>
    <w:rsid w:val="008A3FDA"/>
    <w:rsid w:val="008A4A8C"/>
    <w:rsid w:val="008C2091"/>
    <w:rsid w:val="00B4395F"/>
    <w:rsid w:val="00C50B30"/>
    <w:rsid w:val="00D11EC0"/>
    <w:rsid w:val="00D6286F"/>
    <w:rsid w:val="00E94B57"/>
    <w:rsid w:val="00F6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1EC0"/>
    <w:rPr>
      <w:color w:val="808080"/>
    </w:rPr>
  </w:style>
  <w:style w:type="paragraph" w:customStyle="1" w:styleId="CEBC1D9582ED4A6B90C7D6EBEF6C8FD0">
    <w:name w:val="CEBC1D9582ED4A6B90C7D6EBEF6C8FD0"/>
    <w:rsid w:val="004510B1"/>
  </w:style>
  <w:style w:type="paragraph" w:customStyle="1" w:styleId="8D5F4A1BBF65495AB43522AE03F69786">
    <w:name w:val="8D5F4A1BBF65495AB43522AE03F69786"/>
    <w:rsid w:val="00027B6D"/>
  </w:style>
  <w:style w:type="paragraph" w:customStyle="1" w:styleId="A2280A14AA2B4E7FAED2A5AF681C9090">
    <w:name w:val="A2280A14AA2B4E7FAED2A5AF681C9090"/>
    <w:rsid w:val="00027B6D"/>
  </w:style>
  <w:style w:type="paragraph" w:customStyle="1" w:styleId="10C4BC55CC0B407B92A342626429BB01">
    <w:name w:val="10C4BC55CC0B407B92A342626429BB01"/>
    <w:rsid w:val="00377352"/>
  </w:style>
  <w:style w:type="paragraph" w:customStyle="1" w:styleId="D5B27705D99249CEAE8CA126E8A5B5FE">
    <w:name w:val="D5B27705D99249CEAE8CA126E8A5B5FE"/>
    <w:rsid w:val="00D11EC0"/>
  </w:style>
  <w:style w:type="paragraph" w:customStyle="1" w:styleId="D859A4FF2C1E41F99875D4E9A1872411">
    <w:name w:val="D859A4FF2C1E41F99875D4E9A1872411"/>
    <w:rsid w:val="00D11EC0"/>
  </w:style>
  <w:style w:type="paragraph" w:customStyle="1" w:styleId="45BD8481948146979F8ED5F72140BAB8">
    <w:name w:val="45BD8481948146979F8ED5F72140BAB8"/>
    <w:rsid w:val="00D11EC0"/>
  </w:style>
  <w:style w:type="paragraph" w:customStyle="1" w:styleId="B5DC4A5B194443C7AF364B06AE54FFFA">
    <w:name w:val="B5DC4A5B194443C7AF364B06AE54FFFA"/>
    <w:rsid w:val="00D11EC0"/>
  </w:style>
  <w:style w:type="paragraph" w:customStyle="1" w:styleId="6C0F6E930A644DE186D5EE273340E0D27">
    <w:name w:val="6C0F6E930A644DE186D5EE273340E0D27"/>
    <w:rsid w:val="00D11EC0"/>
    <w:rPr>
      <w:rFonts w:eastAsiaTheme="minorHAnsi"/>
    </w:rPr>
  </w:style>
  <w:style w:type="paragraph" w:customStyle="1" w:styleId="2DAEFB5499EA490D981E91646F74E0CE7">
    <w:name w:val="2DAEFB5499EA490D981E91646F74E0CE7"/>
    <w:rsid w:val="00D11EC0"/>
    <w:rPr>
      <w:rFonts w:eastAsiaTheme="minorHAnsi"/>
    </w:rPr>
  </w:style>
  <w:style w:type="paragraph" w:customStyle="1" w:styleId="6684558CAFCA49D5AC45400A67BE202F7">
    <w:name w:val="6684558CAFCA49D5AC45400A67BE202F7"/>
    <w:rsid w:val="00D11EC0"/>
    <w:rPr>
      <w:rFonts w:eastAsiaTheme="minorHAnsi"/>
    </w:rPr>
  </w:style>
  <w:style w:type="paragraph" w:customStyle="1" w:styleId="804A726278AE4D9AB423717FDC1129033">
    <w:name w:val="804A726278AE4D9AB423717FDC1129033"/>
    <w:rsid w:val="00D11EC0"/>
    <w:rPr>
      <w:rFonts w:eastAsiaTheme="minorHAnsi"/>
    </w:rPr>
  </w:style>
  <w:style w:type="paragraph" w:customStyle="1" w:styleId="8502DFABA0D64C8AA78B19CCF1512F823">
    <w:name w:val="8502DFABA0D64C8AA78B19CCF1512F823"/>
    <w:rsid w:val="00D11EC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HO">
      <a:dk1>
        <a:sysClr val="windowText" lastClr="000000"/>
      </a:dk1>
      <a:lt1>
        <a:sysClr val="window" lastClr="FFFFFF"/>
      </a:lt1>
      <a:dk2>
        <a:srgbClr val="313337"/>
      </a:dk2>
      <a:lt2>
        <a:srgbClr val="E7E6E6"/>
      </a:lt2>
      <a:accent1>
        <a:srgbClr val="6C1012"/>
      </a:accent1>
      <a:accent2>
        <a:srgbClr val="0D1433"/>
      </a:accent2>
      <a:accent3>
        <a:srgbClr val="FFC425"/>
      </a:accent3>
      <a:accent4>
        <a:srgbClr val="607896"/>
      </a:accent4>
      <a:accent5>
        <a:srgbClr val="6C9470"/>
      </a:accent5>
      <a:accent6>
        <a:srgbClr val="565A62"/>
      </a:accent6>
      <a:hlink>
        <a:srgbClr val="263B92"/>
      </a:hlink>
      <a:folHlink>
        <a:srgbClr val="263B9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20912-32F1-4BFD-A233-29B7DB96F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rsen Mecham</dc:creator>
  <cp:keywords/>
  <dc:description/>
  <cp:lastModifiedBy>Opstedal, Krista</cp:lastModifiedBy>
  <cp:revision>24</cp:revision>
  <cp:lastPrinted>2017-08-03T18:36:00Z</cp:lastPrinted>
  <dcterms:created xsi:type="dcterms:W3CDTF">2022-08-01T16:33:00Z</dcterms:created>
  <dcterms:modified xsi:type="dcterms:W3CDTF">2022-08-01T21:30:00Z</dcterms:modified>
</cp:coreProperties>
</file>